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razilian Aerospace Development Agency (AEB)</w:t>
      </w:r>
      <w:r>
        <w:br/>
      </w:r>
      <w:r>
        <w:t xml:space="preserve">Brasília, Federal District</w:t>
      </w:r>
      <w:r>
        <w:br/>
      </w:r>
      <w:r>
        <w:t xml:space="preserve">Brazil</w:t>
      </w:r>
    </w:p>
    <w:bookmarkStart w:id="20" w:name="X753f66418d61986661a16a6e235eae61c2110c8"/>
    <w:p>
      <w:pPr>
        <w:pStyle w:val="Heading2"/>
      </w:pPr>
      <w:r>
        <w:t xml:space="preserve">Subject: Application for Aerospace Engineer Internship Position in Brazil Brasília</w:t>
      </w:r>
    </w:p>
    <w:p>
      <w:pPr>
        <w:pStyle w:val="FirstParagraph"/>
      </w:pPr>
      <w:r>
        <w:t xml:space="preserve">Dear Hiring Manager,</w:t>
      </w:r>
    </w:p>
    <w:p>
      <w:pPr>
        <w:pStyle w:val="BodyText"/>
      </w:pPr>
      <w:r>
        <w:t xml:space="preserve">It is with immense enthusiasm that I submit my application for the Internship position within the Engineering Department at the Brazilian Aerospace Development Agency (AEB) in Brasília, Brazil. As a dedicated student pursuing my Bachelor of Science in Aerospace Engineering with a focus on propulsion systems and aerodynamics, I have long admired AEB's pivotal role in advancing Brazil’s aerospace capabilities and its commitment to fostering international collaboration. This Internship Application Letter serves to express my profound interest in contributing to the innovative projects underway at AEB’s headquarters, situated within the dynamic heart of Brazil Brasília.</w:t>
      </w:r>
    </w:p>
    <w:p>
      <w:pPr>
        <w:pStyle w:val="BodyText"/>
      </w:pPr>
      <w:r>
        <w:t xml:space="preserve">The decision to apply for this internship stems from a deep-seated passion for aerospace technology and a specific commitment to supporting Brazil's strategic vision for sustainable aerospace development. During my academic journey at [Your University], I have immersed myself in coursework covering computational fluid dynamics (CFD), structural analysis, and spacecraft design, directly aligning with AEB’s mission to strengthen Brazil’s presence in both national defense and commercial aerospace sectors. My academic projects, including the design of a small-scale rocket propulsion system optimized for low-altitude testing—a project I executed under faculty supervision—demonstrated my ability to apply theoretical knowledge to real-world engineering challenges. These experiences have solidified my aspiration to become a professional Aerospace Engineer dedicated to advancing Brazil’s aerospace ecosystem from within its most strategic hub: Brasília.</w:t>
      </w:r>
    </w:p>
    <w:p>
      <w:pPr>
        <w:pStyle w:val="BodyText"/>
      </w:pPr>
      <w:r>
        <w:t xml:space="preserve">What particularly excites me about this opportunity in Brazil Brasília is the unique confluence of governmental leadership, cutting-edge research infrastructure, and collaborative networks centered in the Federal District. AEB’s presence in Brasília positions it at the epicenter of national aerospace policy-making and technological coordination, making it an unparalleled environment for an aspiring Aerospace Engineer to learn from industry pioneers. I am especially eager to contribute to ongoing initiatives such as the development of next-generation satellite systems and advanced air traffic management technologies, which are critical to Brazil’s goals for economic growth and scientific sovereignty. The proximity of AEB’s facilities to key research institutions within Brasília—such as the National Institute for Space Research (INPE) and the University of Brasília (UnB)—creates a synergistic ecosystem where theory seamlessly integrates with practice, an environment I am eager to engage with firsthand.</w:t>
      </w:r>
    </w:p>
    <w:p>
      <w:pPr>
        <w:pStyle w:val="BodyText"/>
      </w:pPr>
      <w:r>
        <w:t xml:space="preserve">My technical proficiency includes advanced skills in ANSYS Fluent for CFD simulations, CATIA V6 for 3D modeling, and Python programming for data analysis—tools that are extensively utilized within Brazil’s aerospace sector. During a recent academic exchange at UnB’s Aerospace Engineering Laboratory, I collaborated on a project analyzing thermal management systems for high-altitude drones, gaining valuable exposure to Brazilian engineering standards and regulatory frameworks under the oversight of ANAC (National Civil Aviation Agency). This experience not only honed my technical abilities but also deepened my appreciation for Brazil’s rigorous approach to aerospace safety and innovation. I am proficient in Portuguese at a professional level (C1), enabling seamless integration into AEB’s multidisciplinary teams and fostering effective communication with colleagues across Brazil Brasília.</w:t>
      </w:r>
    </w:p>
    <w:p>
      <w:pPr>
        <w:pStyle w:val="BodyText"/>
      </w:pPr>
      <w:r>
        <w:t xml:space="preserve">Furthermore, I have closely followed AEB’s recent achievements, such as the successful deployment of the Amazonia-1 satellite and collaborations with international partners like ESA (European Space Agency) on Earth observation missions. These projects exemplify the kind of impactful work I aspire to support during my internship. My proactive approach to learning is demonstrated through my initiative in volunteering for a local aerospace outreach program in [Your City], where I designed educational modules on rocketry principles for high school students—a project that reinforced my commitment to inspiring future engineers while building cross-cultural communication skills essential for thriving in Brazil’s collaborative professional environment.</w:t>
      </w:r>
    </w:p>
    <w:p>
      <w:pPr>
        <w:pStyle w:val="BodyText"/>
      </w:pPr>
      <w:r>
        <w:t xml:space="preserve">As an intern, I am prepared to contribute immediately through meticulous documentation, data analysis, and support for engineering teams working on AEB’s current initiatives. I understand that this internship represents a vital step in my development as a professional Aerospace Engineer within the Brazilian context. My adaptability—honed through living and studying abroad—and respect for Brazil’s cultural values align with AEB’s emphasis on teamwork and innovation. I am confident that my technical foundation, eagerness to learn from Brazil’s aerospace leaders, and genuine enthusiasm for Brasília as a hub of technological advancement make me an ideal candidate.</w:t>
      </w:r>
    </w:p>
    <w:p>
      <w:pPr>
        <w:pStyle w:val="BodyText"/>
      </w:pPr>
      <w:r>
        <w:t xml:space="preserve">I am deeply committed to contributing meaningfully to Brazil’s aerospace sector through this internship opportunity in Brasília. The chance to work alongside experts at AEB while immersing myself in the vibrant intellectual community of Brazil Brasília would be a transformative experience that aligns perfectly with my career vision. I am eager to bring my technical skills, dedication, and passion for aerospace innovation to your esteemed organization and learn from the best in the field.</w:t>
      </w:r>
    </w:p>
    <w:p>
      <w:pPr>
        <w:pStyle w:val="BodyText"/>
      </w:pPr>
      <w:r>
        <w:t xml:space="preserve">Thank you for considering my application for this prestigious Internship Application Letter opportunity. I have attached my resume for your review and welcome the chance to discuss how my qualifications align with AEB’s objectives during an interview at your earliest convenience. I look forward to contributing to Brazil’s aerospace future from the dynamic heart of Brasíli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1T06:40:18Z</dcterms:created>
  <dcterms:modified xsi:type="dcterms:W3CDTF">2026-07-21T06:40:18Z</dcterms:modified>
</cp:coreProperties>
</file>

<file path=docProps/custom.xml><?xml version="1.0" encoding="utf-8"?>
<Properties xmlns="http://schemas.openxmlformats.org/officeDocument/2006/custom-properties" xmlns:vt="http://schemas.openxmlformats.org/officeDocument/2006/docPropsVTypes"/>
</file>